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FBBE" w14:textId="77777777" w:rsidR="00133B80" w:rsidRDefault="00342476">
      <w:pPr>
        <w:pStyle w:val="a4"/>
      </w:pPr>
      <w:r>
        <w:t>Лабораторная работа 9</w:t>
      </w:r>
    </w:p>
    <w:p w14:paraId="61D870DA" w14:textId="77777777" w:rsidR="00133B80" w:rsidRDefault="00342476">
      <w:pPr>
        <w:pStyle w:val="a5"/>
      </w:pPr>
      <w:r>
        <w:t>Текстовой редактор vi</w:t>
      </w:r>
    </w:p>
    <w:p w14:paraId="476E4A50" w14:textId="5FCF7DD4" w:rsidR="00133B80" w:rsidRPr="00201F6A" w:rsidRDefault="00201F6A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4614698"/>
        <w:docPartObj>
          <w:docPartGallery w:val="Table of Contents"/>
          <w:docPartUnique/>
        </w:docPartObj>
      </w:sdtPr>
      <w:sdtEndPr/>
      <w:sdtContent>
        <w:p w14:paraId="6D25C736" w14:textId="77777777" w:rsidR="00133B80" w:rsidRDefault="00342476">
          <w:pPr>
            <w:pStyle w:val="ae"/>
          </w:pPr>
          <w:r>
            <w:t>Содержание</w:t>
          </w:r>
        </w:p>
        <w:p w14:paraId="5D584EE3" w14:textId="77777777" w:rsidR="00201F6A" w:rsidRDefault="0034247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7827" w:history="1">
            <w:r w:rsidR="00201F6A" w:rsidRPr="00CD217C">
              <w:rPr>
                <w:rStyle w:val="ad"/>
                <w:noProof/>
              </w:rPr>
              <w:t>Цель работы</w:t>
            </w:r>
            <w:r w:rsidR="00201F6A">
              <w:rPr>
                <w:noProof/>
                <w:webHidden/>
              </w:rPr>
              <w:tab/>
            </w:r>
            <w:r w:rsidR="00201F6A">
              <w:rPr>
                <w:noProof/>
                <w:webHidden/>
              </w:rPr>
              <w:fldChar w:fldCharType="begin"/>
            </w:r>
            <w:r w:rsidR="00201F6A">
              <w:rPr>
                <w:noProof/>
                <w:webHidden/>
              </w:rPr>
              <w:instrText xml:space="preserve"> PAGEREF _Toc86267827 \h </w:instrText>
            </w:r>
            <w:r w:rsidR="00201F6A">
              <w:rPr>
                <w:noProof/>
                <w:webHidden/>
              </w:rPr>
            </w:r>
            <w:r w:rsidR="00201F6A">
              <w:rPr>
                <w:noProof/>
                <w:webHidden/>
              </w:rPr>
              <w:fldChar w:fldCharType="separate"/>
            </w:r>
            <w:r w:rsidR="00201F6A">
              <w:rPr>
                <w:noProof/>
                <w:webHidden/>
              </w:rPr>
              <w:t>1</w:t>
            </w:r>
            <w:r w:rsidR="00201F6A">
              <w:rPr>
                <w:noProof/>
                <w:webHidden/>
              </w:rPr>
              <w:fldChar w:fldCharType="end"/>
            </w:r>
          </w:hyperlink>
        </w:p>
        <w:p w14:paraId="1FD74670" w14:textId="77777777" w:rsidR="00201F6A" w:rsidRDefault="00EB44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7828" w:history="1">
            <w:r w:rsidR="00201F6A" w:rsidRPr="00CD217C">
              <w:rPr>
                <w:rStyle w:val="ad"/>
                <w:noProof/>
              </w:rPr>
              <w:t>Задание</w:t>
            </w:r>
            <w:r w:rsidR="00201F6A">
              <w:rPr>
                <w:noProof/>
                <w:webHidden/>
              </w:rPr>
              <w:tab/>
            </w:r>
            <w:r w:rsidR="00201F6A">
              <w:rPr>
                <w:noProof/>
                <w:webHidden/>
              </w:rPr>
              <w:fldChar w:fldCharType="begin"/>
            </w:r>
            <w:r w:rsidR="00201F6A">
              <w:rPr>
                <w:noProof/>
                <w:webHidden/>
              </w:rPr>
              <w:instrText xml:space="preserve"> PAGEREF _Toc86267828 \h </w:instrText>
            </w:r>
            <w:r w:rsidR="00201F6A">
              <w:rPr>
                <w:noProof/>
                <w:webHidden/>
              </w:rPr>
            </w:r>
            <w:r w:rsidR="00201F6A">
              <w:rPr>
                <w:noProof/>
                <w:webHidden/>
              </w:rPr>
              <w:fldChar w:fldCharType="separate"/>
            </w:r>
            <w:r w:rsidR="00201F6A">
              <w:rPr>
                <w:noProof/>
                <w:webHidden/>
              </w:rPr>
              <w:t>1</w:t>
            </w:r>
            <w:r w:rsidR="00201F6A">
              <w:rPr>
                <w:noProof/>
                <w:webHidden/>
              </w:rPr>
              <w:fldChar w:fldCharType="end"/>
            </w:r>
          </w:hyperlink>
        </w:p>
        <w:p w14:paraId="20B606B7" w14:textId="77777777" w:rsidR="00201F6A" w:rsidRDefault="00EB44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7829" w:history="1">
            <w:r w:rsidR="00201F6A" w:rsidRPr="00CD217C">
              <w:rPr>
                <w:rStyle w:val="ad"/>
                <w:noProof/>
              </w:rPr>
              <w:t>Выполнение лабораторной работы</w:t>
            </w:r>
            <w:r w:rsidR="00201F6A">
              <w:rPr>
                <w:noProof/>
                <w:webHidden/>
              </w:rPr>
              <w:tab/>
            </w:r>
            <w:r w:rsidR="00201F6A">
              <w:rPr>
                <w:noProof/>
                <w:webHidden/>
              </w:rPr>
              <w:fldChar w:fldCharType="begin"/>
            </w:r>
            <w:r w:rsidR="00201F6A">
              <w:rPr>
                <w:noProof/>
                <w:webHidden/>
              </w:rPr>
              <w:instrText xml:space="preserve"> PAGEREF _Toc86267829 \h </w:instrText>
            </w:r>
            <w:r w:rsidR="00201F6A">
              <w:rPr>
                <w:noProof/>
                <w:webHidden/>
              </w:rPr>
            </w:r>
            <w:r w:rsidR="00201F6A">
              <w:rPr>
                <w:noProof/>
                <w:webHidden/>
              </w:rPr>
              <w:fldChar w:fldCharType="separate"/>
            </w:r>
            <w:r w:rsidR="00201F6A">
              <w:rPr>
                <w:noProof/>
                <w:webHidden/>
              </w:rPr>
              <w:t>1</w:t>
            </w:r>
            <w:r w:rsidR="00201F6A">
              <w:rPr>
                <w:noProof/>
                <w:webHidden/>
              </w:rPr>
              <w:fldChar w:fldCharType="end"/>
            </w:r>
          </w:hyperlink>
        </w:p>
        <w:p w14:paraId="022C4DA9" w14:textId="77777777" w:rsidR="00201F6A" w:rsidRDefault="00EB447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267830" w:history="1">
            <w:r w:rsidR="00201F6A" w:rsidRPr="00CD217C">
              <w:rPr>
                <w:rStyle w:val="ad"/>
                <w:noProof/>
              </w:rPr>
              <w:t>Задание №1</w:t>
            </w:r>
            <w:r w:rsidR="00201F6A">
              <w:rPr>
                <w:noProof/>
                <w:webHidden/>
              </w:rPr>
              <w:tab/>
            </w:r>
            <w:r w:rsidR="00201F6A">
              <w:rPr>
                <w:noProof/>
                <w:webHidden/>
              </w:rPr>
              <w:fldChar w:fldCharType="begin"/>
            </w:r>
            <w:r w:rsidR="00201F6A">
              <w:rPr>
                <w:noProof/>
                <w:webHidden/>
              </w:rPr>
              <w:instrText xml:space="preserve"> PAGEREF _Toc86267830 \h </w:instrText>
            </w:r>
            <w:r w:rsidR="00201F6A">
              <w:rPr>
                <w:noProof/>
                <w:webHidden/>
              </w:rPr>
            </w:r>
            <w:r w:rsidR="00201F6A">
              <w:rPr>
                <w:noProof/>
                <w:webHidden/>
              </w:rPr>
              <w:fldChar w:fldCharType="separate"/>
            </w:r>
            <w:r w:rsidR="00201F6A">
              <w:rPr>
                <w:noProof/>
                <w:webHidden/>
              </w:rPr>
              <w:t>1</w:t>
            </w:r>
            <w:r w:rsidR="00201F6A">
              <w:rPr>
                <w:noProof/>
                <w:webHidden/>
              </w:rPr>
              <w:fldChar w:fldCharType="end"/>
            </w:r>
          </w:hyperlink>
        </w:p>
        <w:p w14:paraId="78AC0231" w14:textId="77777777" w:rsidR="00201F6A" w:rsidRDefault="00EB447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267831" w:history="1">
            <w:r w:rsidR="00201F6A" w:rsidRPr="00CD217C">
              <w:rPr>
                <w:rStyle w:val="ad"/>
                <w:noProof/>
              </w:rPr>
              <w:t>Задание №2</w:t>
            </w:r>
            <w:r w:rsidR="00201F6A">
              <w:rPr>
                <w:noProof/>
                <w:webHidden/>
              </w:rPr>
              <w:tab/>
            </w:r>
            <w:r w:rsidR="00201F6A">
              <w:rPr>
                <w:noProof/>
                <w:webHidden/>
              </w:rPr>
              <w:fldChar w:fldCharType="begin"/>
            </w:r>
            <w:r w:rsidR="00201F6A">
              <w:rPr>
                <w:noProof/>
                <w:webHidden/>
              </w:rPr>
              <w:instrText xml:space="preserve"> PAGEREF _Toc86267831 \h </w:instrText>
            </w:r>
            <w:r w:rsidR="00201F6A">
              <w:rPr>
                <w:noProof/>
                <w:webHidden/>
              </w:rPr>
            </w:r>
            <w:r w:rsidR="00201F6A">
              <w:rPr>
                <w:noProof/>
                <w:webHidden/>
              </w:rPr>
              <w:fldChar w:fldCharType="separate"/>
            </w:r>
            <w:r w:rsidR="00201F6A">
              <w:rPr>
                <w:noProof/>
                <w:webHidden/>
              </w:rPr>
              <w:t>3</w:t>
            </w:r>
            <w:r w:rsidR="00201F6A">
              <w:rPr>
                <w:noProof/>
                <w:webHidden/>
              </w:rPr>
              <w:fldChar w:fldCharType="end"/>
            </w:r>
          </w:hyperlink>
        </w:p>
        <w:p w14:paraId="53ECA19D" w14:textId="6ED71980" w:rsidR="00133B80" w:rsidRDefault="00EB4472" w:rsidP="00201F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7832" w:history="1">
            <w:r w:rsidR="00201F6A" w:rsidRPr="00CD217C">
              <w:rPr>
                <w:rStyle w:val="ad"/>
                <w:noProof/>
              </w:rPr>
              <w:t>Выводы</w:t>
            </w:r>
            <w:r w:rsidR="00201F6A">
              <w:rPr>
                <w:noProof/>
                <w:webHidden/>
              </w:rPr>
              <w:tab/>
            </w:r>
            <w:r w:rsidR="00201F6A">
              <w:rPr>
                <w:noProof/>
                <w:webHidden/>
              </w:rPr>
              <w:fldChar w:fldCharType="begin"/>
            </w:r>
            <w:r w:rsidR="00201F6A">
              <w:rPr>
                <w:noProof/>
                <w:webHidden/>
              </w:rPr>
              <w:instrText xml:space="preserve"> PAGEREF _Toc86267832 \h </w:instrText>
            </w:r>
            <w:r w:rsidR="00201F6A">
              <w:rPr>
                <w:noProof/>
                <w:webHidden/>
              </w:rPr>
            </w:r>
            <w:r w:rsidR="00201F6A">
              <w:rPr>
                <w:noProof/>
                <w:webHidden/>
              </w:rPr>
              <w:fldChar w:fldCharType="separate"/>
            </w:r>
            <w:r w:rsidR="00201F6A">
              <w:rPr>
                <w:noProof/>
                <w:webHidden/>
              </w:rPr>
              <w:t>4</w:t>
            </w:r>
            <w:r w:rsidR="00201F6A">
              <w:rPr>
                <w:noProof/>
                <w:webHidden/>
              </w:rPr>
              <w:fldChar w:fldCharType="end"/>
            </w:r>
          </w:hyperlink>
          <w:r w:rsidR="00342476">
            <w:fldChar w:fldCharType="end"/>
          </w:r>
        </w:p>
      </w:sdtContent>
    </w:sdt>
    <w:p w14:paraId="3800DD80" w14:textId="77777777" w:rsidR="00133B80" w:rsidRDefault="00342476">
      <w:pPr>
        <w:pStyle w:val="1"/>
      </w:pPr>
      <w:bookmarkStart w:id="0" w:name="_Toc86267827"/>
      <w:bookmarkStart w:id="1" w:name="цель-работы"/>
      <w:r>
        <w:t>Цель работы</w:t>
      </w:r>
      <w:bookmarkEnd w:id="0"/>
    </w:p>
    <w:p w14:paraId="143E4CB2" w14:textId="77777777" w:rsidR="00133B80" w:rsidRDefault="00342476">
      <w:pPr>
        <w:pStyle w:val="Compact"/>
        <w:numPr>
          <w:ilvl w:val="0"/>
          <w:numId w:val="2"/>
        </w:numPr>
      </w:pPr>
      <w:r>
        <w:t>Познакомиться с операционной системой Linux.</w:t>
      </w:r>
    </w:p>
    <w:p w14:paraId="3511104C" w14:textId="77777777" w:rsidR="00133B80" w:rsidRDefault="00342476">
      <w:pPr>
        <w:pStyle w:val="Compact"/>
        <w:numPr>
          <w:ilvl w:val="0"/>
          <w:numId w:val="2"/>
        </w:numPr>
      </w:pPr>
      <w:r>
        <w:t>Получить практические навыки работы с редактором vi, установленным по умолчанию практически во всех дистрибутивах.</w:t>
      </w:r>
    </w:p>
    <w:p w14:paraId="6AAAFFF6" w14:textId="77777777" w:rsidR="00133B80" w:rsidRDefault="00342476">
      <w:pPr>
        <w:pStyle w:val="1"/>
      </w:pPr>
      <w:bookmarkStart w:id="2" w:name="_Toc86267828"/>
      <w:bookmarkStart w:id="3" w:name="задание"/>
      <w:bookmarkEnd w:id="1"/>
      <w:r>
        <w:t>Задание</w:t>
      </w:r>
      <w:bookmarkEnd w:id="2"/>
    </w:p>
    <w:p w14:paraId="3D2A5DBA" w14:textId="77777777" w:rsidR="00133B80" w:rsidRDefault="00342476">
      <w:pPr>
        <w:pStyle w:val="Compact"/>
        <w:numPr>
          <w:ilvl w:val="0"/>
          <w:numId w:val="3"/>
        </w:numPr>
      </w:pPr>
      <w:r>
        <w:t>Ознакомиться с теоретическим материалом.</w:t>
      </w:r>
    </w:p>
    <w:p w14:paraId="1D5A8EDA" w14:textId="77777777" w:rsidR="00133B80" w:rsidRDefault="00342476">
      <w:pPr>
        <w:pStyle w:val="Compact"/>
        <w:numPr>
          <w:ilvl w:val="0"/>
          <w:numId w:val="3"/>
        </w:numPr>
      </w:pPr>
      <w:r>
        <w:t>Ознакомиться с редактором vi.</w:t>
      </w:r>
    </w:p>
    <w:p w14:paraId="3626F259" w14:textId="77777777" w:rsidR="00133B80" w:rsidRDefault="00342476">
      <w:pPr>
        <w:pStyle w:val="Compact"/>
        <w:numPr>
          <w:ilvl w:val="0"/>
          <w:numId w:val="3"/>
        </w:numPr>
      </w:pPr>
      <w:r>
        <w:t>Выполнить задание №1.Создание нового файла с использованием vi и №2.Редактирование существующего файла.</w:t>
      </w:r>
    </w:p>
    <w:p w14:paraId="0F2C202B" w14:textId="77777777" w:rsidR="00133B80" w:rsidRDefault="00342476">
      <w:pPr>
        <w:pStyle w:val="1"/>
      </w:pPr>
      <w:bookmarkStart w:id="4" w:name="_Toc86267829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ADAD150" w14:textId="77777777" w:rsidR="00133B80" w:rsidRDefault="00342476">
      <w:pPr>
        <w:pStyle w:val="2"/>
      </w:pPr>
      <w:bookmarkStart w:id="6" w:name="_Toc86267830"/>
      <w:bookmarkStart w:id="7" w:name="задание-1"/>
      <w:r>
        <w:t>Задание №1</w:t>
      </w:r>
      <w:bookmarkEnd w:id="6"/>
    </w:p>
    <w:p w14:paraId="279CACAD" w14:textId="16F1F325" w:rsidR="00133B80" w:rsidRDefault="00342476">
      <w:pPr>
        <w:pStyle w:val="FirstParagraph"/>
      </w:pPr>
      <w:r>
        <w:t>Пользуясь материалами лабораторной работы, приступаю к выполнению заданий.</w:t>
      </w:r>
    </w:p>
    <w:p w14:paraId="40992EAE" w14:textId="5B098DEF" w:rsidR="00133B80" w:rsidRDefault="00342476">
      <w:pPr>
        <w:pStyle w:val="a0"/>
      </w:pPr>
      <w:r>
        <w:t>Создал каталог с именем ~/work/os/lab06. (рис. 1)</w:t>
      </w:r>
    </w:p>
    <w:p w14:paraId="4FA0AE24" w14:textId="4816351C" w:rsidR="00133B80" w:rsidRDefault="00342476">
      <w:pPr>
        <w:pStyle w:val="a0"/>
      </w:pPr>
      <w:r>
        <w:t>Переш</w:t>
      </w:r>
      <w:r w:rsidR="00201F6A">
        <w:t>ел</w:t>
      </w:r>
      <w:r>
        <w:t xml:space="preserve"> в созданный каталог. (рис. 1)</w:t>
      </w:r>
    </w:p>
    <w:p w14:paraId="62456841" w14:textId="0399C69E" w:rsidR="00133B80" w:rsidRDefault="00342476">
      <w:pPr>
        <w:pStyle w:val="a0"/>
      </w:pPr>
      <w:r>
        <w:t>Вызвал vi и создал файл hello.sh. (рис. 1)</w:t>
      </w:r>
    </w:p>
    <w:p w14:paraId="1BBD62E7" w14:textId="712E28F4" w:rsidR="00133B80" w:rsidRDefault="00342476">
      <w:pPr>
        <w:pStyle w:val="a0"/>
      </w:pPr>
      <w:r>
        <w:t>Нажал клавишу ‘i’ и ввел следующий текст:</w:t>
      </w:r>
    </w:p>
    <w:p w14:paraId="4B87F0DD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t>#!/bin/bash</w:t>
      </w:r>
    </w:p>
    <w:p w14:paraId="393029EC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t>HELL=Hello</w:t>
      </w:r>
    </w:p>
    <w:p w14:paraId="07C52232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lastRenderedPageBreak/>
        <w:t>function hello {</w:t>
      </w:r>
    </w:p>
    <w:p w14:paraId="30BD9B60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t>LOCALHELLO=World</w:t>
      </w:r>
    </w:p>
    <w:p w14:paraId="74FE8917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t>echo $HELLO</w:t>
      </w:r>
    </w:p>
    <w:p w14:paraId="63DE21AD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t>}</w:t>
      </w:r>
    </w:p>
    <w:p w14:paraId="5BBEE075" w14:textId="77777777" w:rsidR="00133B80" w:rsidRPr="00201F6A" w:rsidRDefault="00342476">
      <w:pPr>
        <w:pStyle w:val="a8"/>
        <w:rPr>
          <w:lang w:val="en-US"/>
        </w:rPr>
      </w:pPr>
      <w:r w:rsidRPr="00201F6A">
        <w:rPr>
          <w:lang w:val="en-US"/>
        </w:rPr>
        <w:t>echo $HELLO</w:t>
      </w:r>
    </w:p>
    <w:p w14:paraId="44B5D6F3" w14:textId="77777777" w:rsidR="00133B80" w:rsidRDefault="00342476">
      <w:pPr>
        <w:pStyle w:val="a8"/>
      </w:pPr>
      <w:r>
        <w:t>hello</w:t>
      </w:r>
    </w:p>
    <w:p w14:paraId="0F03F814" w14:textId="12E5FA33" w:rsidR="00133B80" w:rsidRDefault="00342476">
      <w:pPr>
        <w:pStyle w:val="FirstParagraph"/>
      </w:pPr>
      <w:r>
        <w:t>Нажал клавишу Esc, чтобы перейти в командный режим после завершения ввода текста.</w:t>
      </w:r>
    </w:p>
    <w:p w14:paraId="2650DBE7" w14:textId="1BBC3D30" w:rsidR="00133B80" w:rsidRDefault="00342476">
      <w:pPr>
        <w:pStyle w:val="a0"/>
      </w:pPr>
      <w:r>
        <w:t>Нажал ‘:’, чтобы перейти в режим последней строки и внизу моего экрана появилось приглашение в виде двоеточия. (рис. 2)</w:t>
      </w:r>
    </w:p>
    <w:p w14:paraId="0710EF15" w14:textId="1F8418EE" w:rsidR="00133B80" w:rsidRDefault="00342476">
      <w:pPr>
        <w:pStyle w:val="a0"/>
      </w:pPr>
      <w:r>
        <w:t>Нажал сначала w, потом q, чтобы записать и выйти. (рис. 2)</w:t>
      </w:r>
    </w:p>
    <w:p w14:paraId="2FB0BB04" w14:textId="29BD28AC" w:rsidR="00133B80" w:rsidRDefault="00342476">
      <w:pPr>
        <w:pStyle w:val="a0"/>
      </w:pPr>
      <w:r>
        <w:t>Сделал данный файл исполняемым. (рис. 1)</w:t>
      </w:r>
    </w:p>
    <w:p w14:paraId="2A035FBF" w14:textId="7467A53E" w:rsidR="00133B80" w:rsidRDefault="00201F6A">
      <w:pPr>
        <w:pStyle w:val="CaptionedFigure"/>
      </w:pPr>
      <w:r>
        <w:rPr>
          <w:noProof/>
        </w:rPr>
        <w:drawing>
          <wp:inline distT="0" distB="0" distL="0" distR="0" wp14:anchorId="473B362E" wp14:editId="303B2F0C">
            <wp:extent cx="2315071" cy="52582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25924" cy="52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CED50" w14:textId="77777777" w:rsidR="00133B80" w:rsidRDefault="00342476">
      <w:pPr>
        <w:pStyle w:val="ImageCaption"/>
      </w:pPr>
      <w:r>
        <w:t>Figure 1: команды</w:t>
      </w:r>
    </w:p>
    <w:p w14:paraId="79A9087A" w14:textId="092CFF35" w:rsidR="00133B80" w:rsidRDefault="00201F6A">
      <w:pPr>
        <w:pStyle w:val="CaptionedFigure"/>
      </w:pPr>
      <w:r>
        <w:rPr>
          <w:noProof/>
        </w:rPr>
        <w:drawing>
          <wp:inline distT="0" distB="0" distL="0" distR="0" wp14:anchorId="1E475080" wp14:editId="08147A9B">
            <wp:extent cx="3546603" cy="860528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3095" cy="864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7182B" w14:textId="77777777" w:rsidR="00133B80" w:rsidRDefault="00342476">
      <w:pPr>
        <w:pStyle w:val="ImageCaption"/>
      </w:pPr>
      <w:r>
        <w:t>Figure 2: vi</w:t>
      </w:r>
    </w:p>
    <w:p w14:paraId="5F272088" w14:textId="77777777" w:rsidR="00133B80" w:rsidRDefault="00342476">
      <w:pPr>
        <w:pStyle w:val="2"/>
      </w:pPr>
      <w:bookmarkStart w:id="8" w:name="_Toc86267831"/>
      <w:bookmarkStart w:id="9" w:name="задание-2"/>
      <w:bookmarkEnd w:id="7"/>
      <w:r>
        <w:t>Задание №2</w:t>
      </w:r>
      <w:bookmarkEnd w:id="8"/>
    </w:p>
    <w:p w14:paraId="7B17E55B" w14:textId="58CE0987" w:rsidR="00133B80" w:rsidRDefault="00342476">
      <w:pPr>
        <w:pStyle w:val="FirstParagraph"/>
      </w:pPr>
      <w:r>
        <w:t>Вызвал vi на редактирование этого файла. (рис. 1)</w:t>
      </w:r>
    </w:p>
    <w:p w14:paraId="5EC6E019" w14:textId="73505EF9" w:rsidR="00133B80" w:rsidRDefault="00342476">
      <w:pPr>
        <w:pStyle w:val="a0"/>
      </w:pPr>
      <w:r>
        <w:t>Установил курсор в конец слова HELL второй строки (2+G, w).</w:t>
      </w:r>
    </w:p>
    <w:p w14:paraId="0E900BA8" w14:textId="4A68D309" w:rsidR="00133B80" w:rsidRDefault="00342476">
      <w:pPr>
        <w:pStyle w:val="a0"/>
      </w:pPr>
      <w:r>
        <w:t>Переш</w:t>
      </w:r>
      <w:r w:rsidR="00201F6A">
        <w:t>ел</w:t>
      </w:r>
      <w:r>
        <w:t xml:space="preserve"> в режим вставки и написала HELLO. Нажал Esc для возврата в командный режим (i).</w:t>
      </w:r>
    </w:p>
    <w:p w14:paraId="471BE713" w14:textId="3274E2A7" w:rsidR="00133B80" w:rsidRDefault="00342476">
      <w:pPr>
        <w:pStyle w:val="a0"/>
      </w:pPr>
      <w:r>
        <w:t>Установил курсор на четвертую строку и стерла слово LOCAL (4+G,d+w).</w:t>
      </w:r>
    </w:p>
    <w:p w14:paraId="147CA2D7" w14:textId="7A3CA696" w:rsidR="00133B80" w:rsidRDefault="00342476">
      <w:pPr>
        <w:pStyle w:val="a0"/>
      </w:pPr>
      <w:r>
        <w:t>Переш</w:t>
      </w:r>
      <w:r w:rsidR="00201F6A">
        <w:t>ел</w:t>
      </w:r>
      <w:r>
        <w:t xml:space="preserve"> в режим вставки и набрала слово ‘local’, нажала Esc для возврата в командный режим (i).</w:t>
      </w:r>
    </w:p>
    <w:p w14:paraId="0C7FCAE8" w14:textId="52ACC4EE" w:rsidR="00133B80" w:rsidRDefault="00342476">
      <w:pPr>
        <w:pStyle w:val="a0"/>
      </w:pPr>
      <w:r>
        <w:t>Установил курсор на последней строке файла. Вставил после нее строку, содержащую следующий текст: echo $HELLO (G, $, p).</w:t>
      </w:r>
    </w:p>
    <w:p w14:paraId="1D97CD9F" w14:textId="490BCC4E" w:rsidR="00133B80" w:rsidRDefault="00342476">
      <w:pPr>
        <w:pStyle w:val="a0"/>
      </w:pPr>
      <w:r>
        <w:t>Нажал Esc для перехода в командный режим.</w:t>
      </w:r>
    </w:p>
    <w:p w14:paraId="63B80E19" w14:textId="64A9B11D" w:rsidR="00133B80" w:rsidRDefault="00342476">
      <w:pPr>
        <w:pStyle w:val="a0"/>
      </w:pPr>
      <w:r>
        <w:t>Удалил последнюю строку (d+d).</w:t>
      </w:r>
    </w:p>
    <w:p w14:paraId="2701BDE9" w14:textId="5CFC8B23" w:rsidR="00133B80" w:rsidRDefault="00342476">
      <w:pPr>
        <w:pStyle w:val="a0"/>
      </w:pPr>
      <w:r>
        <w:lastRenderedPageBreak/>
        <w:t>Ввел команду отмены изменений (u).</w:t>
      </w:r>
    </w:p>
    <w:p w14:paraId="08DF4B8B" w14:textId="109350E0" w:rsidR="00133B80" w:rsidRDefault="00342476">
      <w:pPr>
        <w:pStyle w:val="a0"/>
      </w:pPr>
      <w:r>
        <w:t>Ввел символ ‘:’ для перехода в режим последней строки. Записал произведенные изменения и выш</w:t>
      </w:r>
      <w:r w:rsidR="00201F6A">
        <w:t>ел</w:t>
      </w:r>
      <w:r>
        <w:t xml:space="preserve"> из vi.</w:t>
      </w:r>
    </w:p>
    <w:p w14:paraId="7961DA4D" w14:textId="77777777" w:rsidR="00133B80" w:rsidRDefault="00342476">
      <w:pPr>
        <w:pStyle w:val="a0"/>
      </w:pPr>
      <w:r>
        <w:t>Результат работы : (рис. 3)</w:t>
      </w:r>
    </w:p>
    <w:p w14:paraId="3A00AEC3" w14:textId="3964F56C" w:rsidR="00133B80" w:rsidRDefault="00201F6A">
      <w:pPr>
        <w:pStyle w:val="CaptionedFigure"/>
      </w:pPr>
      <w:r>
        <w:rPr>
          <w:noProof/>
        </w:rPr>
        <w:drawing>
          <wp:inline distT="0" distB="0" distL="0" distR="0" wp14:anchorId="7128104A" wp14:editId="4FA9ABAB">
            <wp:extent cx="3574472" cy="105658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3523" cy="105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D532B" w14:textId="77777777" w:rsidR="00133B80" w:rsidRDefault="00342476">
      <w:pPr>
        <w:pStyle w:val="ImageCaption"/>
      </w:pPr>
      <w:r>
        <w:t>Figure 3: Результат</w:t>
      </w:r>
    </w:p>
    <w:p w14:paraId="16AC7AC8" w14:textId="77777777" w:rsidR="00133B80" w:rsidRDefault="00342476">
      <w:pPr>
        <w:pStyle w:val="1"/>
      </w:pPr>
      <w:bookmarkStart w:id="10" w:name="_Toc86267832"/>
      <w:bookmarkStart w:id="11" w:name="выводы"/>
      <w:bookmarkEnd w:id="5"/>
      <w:bookmarkEnd w:id="9"/>
      <w:r>
        <w:t>Выводы</w:t>
      </w:r>
      <w:bookmarkEnd w:id="10"/>
    </w:p>
    <w:p w14:paraId="71EEFC2E" w14:textId="2A197B0A" w:rsidR="00133B80" w:rsidRDefault="00342476">
      <w:pPr>
        <w:pStyle w:val="Compact"/>
        <w:numPr>
          <w:ilvl w:val="0"/>
          <w:numId w:val="4"/>
        </w:numPr>
      </w:pPr>
      <w:r>
        <w:t>Я успешно познакомил</w:t>
      </w:r>
      <w:r w:rsidR="00201F6A">
        <w:t>ся</w:t>
      </w:r>
      <w:r>
        <w:t xml:space="preserve"> с операционной системой Linux.</w:t>
      </w:r>
    </w:p>
    <w:p w14:paraId="7EA89D10" w14:textId="645C948F" w:rsidR="00133B80" w:rsidRDefault="00342476" w:rsidP="00201F6A">
      <w:pPr>
        <w:pStyle w:val="Compact"/>
        <w:numPr>
          <w:ilvl w:val="0"/>
          <w:numId w:val="4"/>
        </w:numPr>
      </w:pPr>
      <w:r>
        <w:t>Получил практические навыки работы с редактором vi.</w:t>
      </w:r>
      <w:bookmarkStart w:id="12" w:name="библиография"/>
      <w:bookmarkEnd w:id="11"/>
      <w:bookmarkEnd w:id="12"/>
    </w:p>
    <w:sectPr w:rsidR="00133B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41A71" w14:textId="77777777" w:rsidR="00EB4472" w:rsidRDefault="00EB4472">
      <w:pPr>
        <w:spacing w:after="0"/>
      </w:pPr>
      <w:r>
        <w:separator/>
      </w:r>
    </w:p>
  </w:endnote>
  <w:endnote w:type="continuationSeparator" w:id="0">
    <w:p w14:paraId="0FDE605A" w14:textId="77777777" w:rsidR="00EB4472" w:rsidRDefault="00EB4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EEB53" w14:textId="77777777" w:rsidR="00EB4472" w:rsidRDefault="00EB4472">
      <w:r>
        <w:separator/>
      </w:r>
    </w:p>
  </w:footnote>
  <w:footnote w:type="continuationSeparator" w:id="0">
    <w:p w14:paraId="1CA1FA63" w14:textId="77777777" w:rsidR="00EB4472" w:rsidRDefault="00EB4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91027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1C6EA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3B80"/>
    <w:rsid w:val="00201F6A"/>
    <w:rsid w:val="00342476"/>
    <w:rsid w:val="004E29B3"/>
    <w:rsid w:val="00590D07"/>
    <w:rsid w:val="00784D58"/>
    <w:rsid w:val="008C4FA0"/>
    <w:rsid w:val="008D6863"/>
    <w:rsid w:val="00B86B75"/>
    <w:rsid w:val="00BC48D5"/>
    <w:rsid w:val="00C36279"/>
    <w:rsid w:val="00E315A3"/>
    <w:rsid w:val="00EB44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91AA0"/>
  <w15:docId w15:val="{1A9604FC-4093-48BC-8D09-7AA9169AD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01F6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01F6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1:07:00Z</dcterms:created>
  <dcterms:modified xsi:type="dcterms:W3CDTF">2021-10-27T21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